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433" w:rsidRDefault="008C0EE8" w:rsidP="00C527CD">
      <w:pPr>
        <w:pStyle w:val="Heading1"/>
        <w:jc w:val="center"/>
      </w:pPr>
      <w:r>
        <w:t>Release Note</w:t>
      </w:r>
    </w:p>
    <w:p w:rsidR="00460202" w:rsidRDefault="00460202" w:rsidP="00C527CD">
      <w:pPr>
        <w:jc w:val="center"/>
      </w:pPr>
      <w:r>
        <w:t>2017-</w:t>
      </w:r>
      <w:r w:rsidR="00AC50BC">
        <w:t>Dec</w:t>
      </w:r>
      <w:r>
        <w:t>-</w:t>
      </w:r>
      <w:r w:rsidR="00AC50BC">
        <w:t>0</w:t>
      </w:r>
      <w:r w:rsidR="00451392">
        <w:t>6</w:t>
      </w:r>
    </w:p>
    <w:p w:rsidR="00460202" w:rsidRDefault="00460202" w:rsidP="00C527CD">
      <w:pPr>
        <w:jc w:val="center"/>
      </w:pPr>
      <w:r>
        <w:t>Yanchen Lu</w:t>
      </w:r>
    </w:p>
    <w:p w:rsidR="00C527CD" w:rsidRPr="00460202" w:rsidRDefault="00C527CD" w:rsidP="00C527CD"/>
    <w:p w:rsidR="008C0EE8" w:rsidRDefault="008C0EE8"/>
    <w:p w:rsidR="00EE705E" w:rsidRDefault="00FD7433" w:rsidP="004D2000">
      <w:pPr>
        <w:pStyle w:val="Heading2"/>
      </w:pPr>
      <w:r>
        <w:t>R16, armv7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318"/>
        <w:gridCol w:w="3196"/>
        <w:gridCol w:w="583"/>
        <w:gridCol w:w="4229"/>
      </w:tblGrid>
      <w:tr w:rsidR="00674B1F" w:rsidTr="006562B5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3196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229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060BC8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31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Oct-20</w:t>
            </w:r>
          </w:p>
        </w:tc>
        <w:tc>
          <w:tcPr>
            <w:tcW w:w="3196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52_20171020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5.2</w:t>
            </w:r>
          </w:p>
        </w:tc>
        <w:tc>
          <w:tcPr>
            <w:tcW w:w="4229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 release for R16 integration</w:t>
            </w:r>
          </w:p>
        </w:tc>
      </w:tr>
      <w:tr w:rsidR="00060BC8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31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06</w:t>
            </w:r>
          </w:p>
        </w:tc>
        <w:tc>
          <w:tcPr>
            <w:tcW w:w="3196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1_20171106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1</w:t>
            </w:r>
          </w:p>
        </w:tc>
        <w:tc>
          <w:tcPr>
            <w:tcW w:w="4229" w:type="dxa"/>
            <w:vAlign w:val="center"/>
          </w:tcPr>
          <w:p w:rsidR="00FD7433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stereo AEC</w:t>
            </w:r>
          </w:p>
          <w:p w:rsidR="00060BC8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mall-scale algorithm update</w:t>
            </w:r>
          </w:p>
          <w:p w:rsidR="00674B1F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Release DOA API</w:t>
            </w:r>
          </w:p>
        </w:tc>
      </w:tr>
      <w:tr w:rsidR="00060BC8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31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7</w:t>
            </w:r>
          </w:p>
        </w:tc>
        <w:tc>
          <w:tcPr>
            <w:tcW w:w="3196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20171117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2</w:t>
            </w:r>
          </w:p>
        </w:tc>
        <w:tc>
          <w:tcPr>
            <w:tcW w:w="4229" w:type="dxa"/>
            <w:vAlign w:val="center"/>
          </w:tcPr>
          <w:p w:rsidR="00FD7433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Fix </w:t>
            </w:r>
            <w:r w:rsidR="008C0EE8">
              <w:rPr>
                <w:sz w:val="18"/>
                <w:szCs w:val="18"/>
              </w:rPr>
              <w:t xml:space="preserve">issue that </w:t>
            </w:r>
            <w:r>
              <w:rPr>
                <w:sz w:val="18"/>
                <w:szCs w:val="18"/>
              </w:rPr>
              <w:t>no wakeup after 3 hours</w:t>
            </w:r>
          </w:p>
          <w:p w:rsidR="00060BC8" w:rsidRPr="00674B1F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Speed optimization for armv7a </w:t>
            </w:r>
          </w:p>
        </w:tc>
      </w:tr>
      <w:tr w:rsidR="00060BC8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318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7</w:t>
            </w:r>
          </w:p>
        </w:tc>
        <w:tc>
          <w:tcPr>
            <w:tcW w:w="3196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3</w:t>
            </w:r>
            <w:r w:rsidRPr="00674B1F">
              <w:rPr>
                <w:sz w:val="18"/>
                <w:szCs w:val="18"/>
              </w:rPr>
              <w:t>_</w:t>
            </w:r>
            <w:r w:rsidR="008C0EE8">
              <w:rPr>
                <w:sz w:val="18"/>
                <w:szCs w:val="18"/>
              </w:rPr>
              <w:t>R16_</w:t>
            </w:r>
            <w:r w:rsidRPr="00674B1F">
              <w:rPr>
                <w:sz w:val="18"/>
                <w:szCs w:val="18"/>
              </w:rPr>
              <w:t>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229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Small-scale algorithm update on Ver.1.6.1</w:t>
            </w:r>
          </w:p>
        </w:tc>
      </w:tr>
      <w:tr w:rsidR="00212E63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318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9</w:t>
            </w:r>
          </w:p>
        </w:tc>
        <w:tc>
          <w:tcPr>
            <w:tcW w:w="3196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6_20171129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229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212E63" w:rsidTr="006562B5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318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5</w:t>
            </w:r>
          </w:p>
        </w:tc>
        <w:tc>
          <w:tcPr>
            <w:tcW w:w="3196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3_R16_20171205_W32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229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Algo</w:t>
            </w:r>
            <w:proofErr w:type="spellEnd"/>
            <w:r>
              <w:rPr>
                <w:sz w:val="18"/>
                <w:szCs w:val="18"/>
              </w:rPr>
              <w:t xml:space="preserve"> update for 90 </w:t>
            </w:r>
            <w:proofErr w:type="spellStart"/>
            <w:r>
              <w:rPr>
                <w:sz w:val="18"/>
                <w:szCs w:val="18"/>
              </w:rPr>
              <w:t>dBC</w:t>
            </w:r>
            <w:proofErr w:type="spellEnd"/>
            <w:r>
              <w:rPr>
                <w:sz w:val="18"/>
                <w:szCs w:val="18"/>
              </w:rPr>
              <w:t xml:space="preserve"> AEC test</w:t>
            </w:r>
          </w:p>
        </w:tc>
      </w:tr>
      <w:tr w:rsidR="006562B5" w:rsidTr="006562B5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318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3196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6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229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0C438F" w:rsidTr="006562B5">
        <w:tc>
          <w:tcPr>
            <w:tcW w:w="0" w:type="auto"/>
            <w:vAlign w:val="center"/>
          </w:tcPr>
          <w:p w:rsidR="000C438F" w:rsidRDefault="000C438F" w:rsidP="006562B5">
            <w:pPr>
              <w:rPr>
                <w:sz w:val="18"/>
                <w:szCs w:val="18"/>
              </w:rPr>
            </w:pPr>
          </w:p>
        </w:tc>
        <w:tc>
          <w:tcPr>
            <w:tcW w:w="1318" w:type="dxa"/>
            <w:vAlign w:val="center"/>
          </w:tcPr>
          <w:p w:rsidR="000C438F" w:rsidRDefault="000C438F" w:rsidP="006562B5">
            <w:pPr>
              <w:rPr>
                <w:sz w:val="18"/>
                <w:szCs w:val="18"/>
              </w:rPr>
            </w:pPr>
          </w:p>
        </w:tc>
        <w:tc>
          <w:tcPr>
            <w:tcW w:w="3196" w:type="dxa"/>
            <w:vAlign w:val="center"/>
          </w:tcPr>
          <w:p w:rsidR="000C438F" w:rsidRPr="000F2CA1" w:rsidRDefault="000C438F" w:rsidP="006562B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0C438F" w:rsidRDefault="000C438F" w:rsidP="006562B5">
            <w:pPr>
              <w:rPr>
                <w:sz w:val="18"/>
                <w:szCs w:val="18"/>
              </w:rPr>
            </w:pPr>
          </w:p>
        </w:tc>
        <w:tc>
          <w:tcPr>
            <w:tcW w:w="4229" w:type="dxa"/>
            <w:vAlign w:val="center"/>
          </w:tcPr>
          <w:p w:rsidR="000C438F" w:rsidRDefault="000C438F" w:rsidP="006562B5">
            <w:pPr>
              <w:rPr>
                <w:sz w:val="18"/>
                <w:szCs w:val="18"/>
              </w:rPr>
            </w:pPr>
          </w:p>
        </w:tc>
      </w:tr>
    </w:tbl>
    <w:p w:rsidR="00FD7433" w:rsidRDefault="00FD7433"/>
    <w:p w:rsidR="00FD7433" w:rsidRDefault="00FD7433" w:rsidP="004D2000">
      <w:pPr>
        <w:pStyle w:val="Heading2"/>
      </w:pPr>
      <w:r>
        <w:t>R18, arm64-v8a</w:t>
      </w:r>
      <w:bookmarkStart w:id="0" w:name="_GoBack"/>
      <w:bookmarkEnd w:id="0"/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265"/>
        <w:gridCol w:w="3130"/>
        <w:gridCol w:w="583"/>
        <w:gridCol w:w="4348"/>
      </w:tblGrid>
      <w:tr w:rsidR="00674B1F" w:rsidTr="008C0EE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348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FD7433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8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armv8a_20171118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</w:t>
            </w:r>
            <w:r w:rsidR="00674B1F" w:rsidRPr="00674B1F">
              <w:rPr>
                <w:sz w:val="18"/>
                <w:szCs w:val="18"/>
              </w:rPr>
              <w:t>6</w:t>
            </w:r>
            <w:r w:rsidRPr="00674B1F">
              <w:rPr>
                <w:sz w:val="18"/>
                <w:szCs w:val="18"/>
              </w:rPr>
              <w:t>.2</w:t>
            </w:r>
          </w:p>
        </w:tc>
        <w:tc>
          <w:tcPr>
            <w:tcW w:w="4348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Frist release for R18 integration</w:t>
            </w:r>
          </w:p>
        </w:tc>
      </w:tr>
      <w:tr w:rsidR="00634E96" w:rsidTr="008C0EE8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</w:t>
            </w:r>
            <w:r>
              <w:rPr>
                <w:sz w:val="18"/>
                <w:szCs w:val="18"/>
              </w:rPr>
              <w:t>R18</w:t>
            </w:r>
            <w:r w:rsidRPr="00674B1F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.a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4348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c to R16 Ver.1.6.3</w:t>
            </w:r>
          </w:p>
        </w:tc>
      </w:tr>
      <w:tr w:rsidR="005C47BA" w:rsidTr="008C0EE8"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30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</w:t>
            </w:r>
            <w:r>
              <w:rPr>
                <w:sz w:val="18"/>
                <w:szCs w:val="18"/>
              </w:rPr>
              <w:t>8</w:t>
            </w:r>
            <w:r w:rsidRPr="00E0350E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30</w:t>
            </w:r>
            <w:r w:rsidRPr="00E0350E">
              <w:rPr>
                <w:sz w:val="18"/>
                <w:szCs w:val="18"/>
              </w:rPr>
              <w:t>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348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6562B5" w:rsidTr="008C0EE8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348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6562B5" w:rsidTr="008C0EE8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7</w:t>
            </w:r>
          </w:p>
        </w:tc>
        <w:tc>
          <w:tcPr>
            <w:tcW w:w="0" w:type="auto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5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5</w:t>
            </w:r>
          </w:p>
        </w:tc>
        <w:tc>
          <w:tcPr>
            <w:tcW w:w="4348" w:type="dxa"/>
            <w:vAlign w:val="center"/>
          </w:tcPr>
          <w:p w:rsidR="006562B5" w:rsidRPr="00674B1F" w:rsidRDefault="000C438F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C performance upgrade with the penalty of additional computational complexity</w:t>
            </w:r>
          </w:p>
        </w:tc>
      </w:tr>
      <w:tr w:rsidR="006562B5" w:rsidTr="008C0EE8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</w:p>
        </w:tc>
      </w:tr>
    </w:tbl>
    <w:p w:rsidR="00FD7433" w:rsidRDefault="00FD7433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 w:rsidP="00874D96">
      <w:pPr>
        <w:pStyle w:val="Heading1"/>
      </w:pPr>
      <w:r>
        <w:t>Tuning guide</w:t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Op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44C3A" w:rsidTr="002E5B1A">
        <w:tc>
          <w:tcPr>
            <w:tcW w:w="1129" w:type="dxa"/>
            <w:shd w:val="clear" w:color="auto" w:fill="D9D9D9" w:themeFill="background1" w:themeFillShade="D9"/>
          </w:tcPr>
          <w:p w:rsidR="00D44C3A" w:rsidRDefault="00D44C3A" w:rsidP="00D44C3A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44C3A" w:rsidRDefault="00023C7C" w:rsidP="00D44C3A">
            <w:r>
              <w:t>Mode description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0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4</w:t>
            </w:r>
          </w:p>
        </w:tc>
        <w:tc>
          <w:tcPr>
            <w:tcW w:w="8221" w:type="dxa"/>
          </w:tcPr>
          <w:p w:rsidR="00D44C3A" w:rsidRDefault="00023C7C" w:rsidP="00D44C3A">
            <w:r>
              <w:t>ASR assist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6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7</w:t>
            </w:r>
          </w:p>
        </w:tc>
        <w:tc>
          <w:tcPr>
            <w:tcW w:w="8221" w:type="dxa"/>
          </w:tcPr>
          <w:p w:rsidR="00D44C3A" w:rsidRDefault="00023C7C" w:rsidP="00D44C3A">
            <w:r>
              <w:t>Multiple channel I/O data export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8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9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0</w:t>
            </w:r>
          </w:p>
        </w:tc>
        <w:tc>
          <w:tcPr>
            <w:tcW w:w="8221" w:type="dxa"/>
          </w:tcPr>
          <w:p w:rsidR="00D44C3A" w:rsidRDefault="00023C7C" w:rsidP="00D44C3A">
            <w:r>
              <w:t>Stereo AEC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4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6~31</w:t>
            </w:r>
          </w:p>
        </w:tc>
        <w:tc>
          <w:tcPr>
            <w:tcW w:w="8221" w:type="dxa"/>
          </w:tcPr>
          <w:p w:rsidR="00D44C3A" w:rsidRDefault="00D44C3A" w:rsidP="00D44C3A">
            <w:r>
              <w:t>Reserved</w:t>
            </w:r>
          </w:p>
        </w:tc>
      </w:tr>
    </w:tbl>
    <w:p w:rsidR="00D44C3A" w:rsidRDefault="00D44C3A" w:rsidP="00D44C3A"/>
    <w:p w:rsidR="00285F59" w:rsidRDefault="00285F59">
      <w:r>
        <w:br w:type="page"/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Func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A1D2C" w:rsidTr="002E5B1A">
        <w:tc>
          <w:tcPr>
            <w:tcW w:w="1129" w:type="dxa"/>
            <w:shd w:val="clear" w:color="auto" w:fill="D9D9D9" w:themeFill="background1" w:themeFillShade="D9"/>
          </w:tcPr>
          <w:p w:rsidR="00DA1D2C" w:rsidRDefault="00DA1D2C" w:rsidP="00A95FC4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A1D2C" w:rsidRDefault="00DA1D2C" w:rsidP="00A95FC4">
            <w:r>
              <w:t>Mode descript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6</w:t>
            </w:r>
          </w:p>
        </w:tc>
        <w:tc>
          <w:tcPr>
            <w:tcW w:w="8221" w:type="dxa"/>
          </w:tcPr>
          <w:p w:rsidR="00DA1D2C" w:rsidRDefault="00DA1D2C" w:rsidP="00A95FC4">
            <w:r>
              <w:t>Acoustic echo cancellation (AEC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7</w:t>
            </w:r>
          </w:p>
        </w:tc>
        <w:tc>
          <w:tcPr>
            <w:tcW w:w="8221" w:type="dxa"/>
          </w:tcPr>
          <w:p w:rsidR="00DA1D2C" w:rsidRDefault="00DA1D2C" w:rsidP="00A95FC4">
            <w:r>
              <w:t>Array noise suppress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0</w:t>
            </w:r>
          </w:p>
        </w:tc>
        <w:tc>
          <w:tcPr>
            <w:tcW w:w="8221" w:type="dxa"/>
          </w:tcPr>
          <w:p w:rsidR="00DA1D2C" w:rsidRDefault="00D375C9" w:rsidP="00A95FC4">
            <w:r>
              <w:t xml:space="preserve">Auto gain control (AGC). Design for two-way communication 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1</w:t>
            </w:r>
          </w:p>
        </w:tc>
        <w:tc>
          <w:tcPr>
            <w:tcW w:w="8221" w:type="dxa"/>
          </w:tcPr>
          <w:p w:rsidR="00DA1D2C" w:rsidRDefault="00DA1D2C" w:rsidP="00A95FC4">
            <w:r>
              <w:t>Dynamic range control (DRC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2</w:t>
            </w:r>
          </w:p>
        </w:tc>
        <w:tc>
          <w:tcPr>
            <w:tcW w:w="8221" w:type="dxa"/>
          </w:tcPr>
          <w:p w:rsidR="00DA1D2C" w:rsidRDefault="0069739E" w:rsidP="00A95FC4">
            <w:r>
              <w:t>High-pass filter (HPF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4</w:t>
            </w:r>
          </w:p>
        </w:tc>
        <w:tc>
          <w:tcPr>
            <w:tcW w:w="8221" w:type="dxa"/>
          </w:tcPr>
          <w:p w:rsidR="00DA1D2C" w:rsidRDefault="00D375C9" w:rsidP="00A95FC4">
            <w:r>
              <w:t>Directional of arrival (DOA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1</w:t>
            </w:r>
          </w:p>
        </w:tc>
        <w:tc>
          <w:tcPr>
            <w:tcW w:w="8221" w:type="dxa"/>
          </w:tcPr>
          <w:p w:rsidR="00DA1D2C" w:rsidRDefault="00DA1D2C" w:rsidP="00A95FC4"/>
        </w:tc>
      </w:tr>
    </w:tbl>
    <w:p w:rsidR="00DA1D2C" w:rsidRPr="00D44C3A" w:rsidRDefault="00DA1D2C" w:rsidP="00D44C3A"/>
    <w:p w:rsidR="00874D96" w:rsidRDefault="00874D96" w:rsidP="00874D96"/>
    <w:p w:rsidR="00874D96" w:rsidRPr="00874D96" w:rsidRDefault="00874D96" w:rsidP="00874D96"/>
    <w:p w:rsidR="00874D96" w:rsidRDefault="00874D96"/>
    <w:sectPr w:rsidR="00874D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t7QwMDcwNzU2MDFV0lEKTi0uzszPAykwrwUA3M5QWiwAAAA="/>
  </w:docVars>
  <w:rsids>
    <w:rsidRoot w:val="00ED68BD"/>
    <w:rsid w:val="00023C7C"/>
    <w:rsid w:val="00060BC8"/>
    <w:rsid w:val="000C438F"/>
    <w:rsid w:val="000F2CA1"/>
    <w:rsid w:val="00212E63"/>
    <w:rsid w:val="0027547B"/>
    <w:rsid w:val="00285F59"/>
    <w:rsid w:val="002E5B1A"/>
    <w:rsid w:val="00451392"/>
    <w:rsid w:val="00460202"/>
    <w:rsid w:val="004D2000"/>
    <w:rsid w:val="005C47BA"/>
    <w:rsid w:val="0060653B"/>
    <w:rsid w:val="00634E96"/>
    <w:rsid w:val="006562B5"/>
    <w:rsid w:val="00674B1F"/>
    <w:rsid w:val="0069739E"/>
    <w:rsid w:val="00874D96"/>
    <w:rsid w:val="008C0EE8"/>
    <w:rsid w:val="00984CAC"/>
    <w:rsid w:val="00AC50BC"/>
    <w:rsid w:val="00C527CD"/>
    <w:rsid w:val="00D375C9"/>
    <w:rsid w:val="00D44C3A"/>
    <w:rsid w:val="00DA1D2C"/>
    <w:rsid w:val="00E0350E"/>
    <w:rsid w:val="00ED68BD"/>
    <w:rsid w:val="00EE705E"/>
    <w:rsid w:val="00F94971"/>
    <w:rsid w:val="00FD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16C75"/>
  <w15:chartTrackingRefBased/>
  <w15:docId w15:val="{3D3B6F77-B57F-4276-AB1C-80587A558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0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F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C0E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60202"/>
  </w:style>
  <w:style w:type="character" w:customStyle="1" w:styleId="DateChar">
    <w:name w:val="Date Char"/>
    <w:basedOn w:val="DefaultParagraphFont"/>
    <w:link w:val="Date"/>
    <w:uiPriority w:val="99"/>
    <w:semiHidden/>
    <w:rsid w:val="00460202"/>
  </w:style>
  <w:style w:type="character" w:customStyle="1" w:styleId="Heading2Char">
    <w:name w:val="Heading 2 Char"/>
    <w:basedOn w:val="DefaultParagraphFont"/>
    <w:link w:val="Heading2"/>
    <w:uiPriority w:val="9"/>
    <w:rsid w:val="00285F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01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3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-Chen Lu</dc:creator>
  <cp:keywords/>
  <dc:description/>
  <cp:lastModifiedBy>Yan-Chen Lu</cp:lastModifiedBy>
  <cp:revision>25</cp:revision>
  <dcterms:created xsi:type="dcterms:W3CDTF">2017-11-27T18:10:00Z</dcterms:created>
  <dcterms:modified xsi:type="dcterms:W3CDTF">2017-12-07T19:41:00Z</dcterms:modified>
</cp:coreProperties>
</file>